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32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1"/>
        <w:gridCol w:w="607"/>
        <w:gridCol w:w="2347"/>
        <w:gridCol w:w="425"/>
        <w:gridCol w:w="3315"/>
        <w:gridCol w:w="3317"/>
      </w:tblGrid>
      <w:tr w:rsidR="00E77B5E" w:rsidRPr="00AE68A8" w14:paraId="5884B68C" w14:textId="77777777" w:rsidTr="00673BDF">
        <w:trPr>
          <w:trHeight w:val="2031"/>
        </w:trPr>
        <w:tc>
          <w:tcPr>
            <w:tcW w:w="367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042CD8E3" w14:textId="7FBB32B1" w:rsidR="00E77B5E" w:rsidRPr="00AE68A8" w:rsidRDefault="00E77B5E" w:rsidP="00AE68A8"/>
        </w:tc>
        <w:tc>
          <w:tcPr>
            <w:tcW w:w="425" w:type="dxa"/>
            <w:vMerge w:val="restart"/>
            <w:tcBorders>
              <w:bottom w:val="nil"/>
            </w:tcBorders>
          </w:tcPr>
          <w:p w14:paraId="47892B85" w14:textId="77777777" w:rsidR="00E77B5E" w:rsidRPr="00AE68A8" w:rsidRDefault="00E77B5E" w:rsidP="00AE68A8"/>
        </w:tc>
        <w:tc>
          <w:tcPr>
            <w:tcW w:w="6632" w:type="dxa"/>
            <w:gridSpan w:val="2"/>
            <w:tcBorders>
              <w:bottom w:val="nil"/>
            </w:tcBorders>
          </w:tcPr>
          <w:p w14:paraId="745769DA" w14:textId="052CEA15" w:rsidR="00E77B5E" w:rsidRPr="00AE68A8" w:rsidRDefault="00E81808" w:rsidP="00AE68A8">
            <w:pPr>
              <w:pStyle w:val="Title"/>
            </w:pPr>
            <w:r>
              <w:t>Tyler Anderson-Majors</w:t>
            </w:r>
            <w:r w:rsidR="00E77B5E" w:rsidRPr="00AE68A8">
              <w:br/>
            </w:r>
            <w:r w:rsidRPr="00E81808">
              <w:rPr>
                <w:sz w:val="28"/>
                <w:szCs w:val="28"/>
              </w:rPr>
              <w:t>Student/ New Student Orientation Leader</w:t>
            </w:r>
          </w:p>
        </w:tc>
      </w:tr>
      <w:tr w:rsidR="00E77B5E" w:rsidRPr="00AE68A8" w14:paraId="0D464251" w14:textId="77777777" w:rsidTr="00673BDF">
        <w:trPr>
          <w:trHeight w:val="850"/>
        </w:trPr>
        <w:tc>
          <w:tcPr>
            <w:tcW w:w="3675" w:type="dxa"/>
            <w:gridSpan w:val="3"/>
            <w:vMerge/>
          </w:tcPr>
          <w:p w14:paraId="765BF77E" w14:textId="77777777" w:rsidR="00E77B5E" w:rsidRPr="00AE68A8" w:rsidRDefault="00E77B5E" w:rsidP="00AE68A8"/>
        </w:tc>
        <w:tc>
          <w:tcPr>
            <w:tcW w:w="425" w:type="dxa"/>
            <w:vMerge/>
          </w:tcPr>
          <w:p w14:paraId="4132866C" w14:textId="77777777" w:rsidR="00E77B5E" w:rsidRPr="00AE68A8" w:rsidRDefault="00E77B5E" w:rsidP="00AE68A8"/>
        </w:tc>
        <w:tc>
          <w:tcPr>
            <w:tcW w:w="3315" w:type="dxa"/>
            <w:vAlign w:val="bottom"/>
          </w:tcPr>
          <w:p w14:paraId="4A5BBB92" w14:textId="510A5BF2" w:rsidR="00E77B5E" w:rsidRPr="007A5D5E" w:rsidRDefault="00E81808" w:rsidP="009B591F">
            <w:pPr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>11</w:t>
            </w:r>
            <w:r w:rsidRPr="007A5D5E">
              <w:rPr>
                <w:rFonts w:ascii="Times New Roman" w:hAnsi="Times New Roman"/>
                <w:sz w:val="20"/>
                <w:szCs w:val="20"/>
                <w:vertAlign w:val="superscript"/>
              </w:rPr>
              <w:t>th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April 2021</w:t>
            </w:r>
          </w:p>
          <w:p w14:paraId="3C379DD1" w14:textId="71D9E3B4" w:rsidR="00E77B5E" w:rsidRPr="007A5D5E" w:rsidRDefault="00E81808" w:rsidP="009B591F">
            <w:pPr>
              <w:pStyle w:val="Contact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>Dr. Robert Tinajero</w:t>
            </w:r>
          </w:p>
          <w:p w14:paraId="3CAE233B" w14:textId="5BC9ECB8" w:rsidR="00E77B5E" w:rsidRPr="007A5D5E" w:rsidRDefault="00E81808" w:rsidP="009B591F">
            <w:pPr>
              <w:pStyle w:val="Contact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 xml:space="preserve">English Professor </w:t>
            </w:r>
          </w:p>
          <w:p w14:paraId="7F8A7322" w14:textId="351094E5" w:rsidR="00E77B5E" w:rsidRPr="007A5D5E" w:rsidRDefault="00E81808" w:rsidP="009B591F">
            <w:pPr>
              <w:pStyle w:val="Contact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 xml:space="preserve">UNT Dallas </w:t>
            </w:r>
          </w:p>
        </w:tc>
        <w:tc>
          <w:tcPr>
            <w:tcW w:w="3316" w:type="dxa"/>
            <w:vAlign w:val="bottom"/>
          </w:tcPr>
          <w:p w14:paraId="5D509E7D" w14:textId="55933EE3" w:rsidR="00116287" w:rsidRDefault="00116287" w:rsidP="009B591F">
            <w:pPr>
              <w:pStyle w:val="Contac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  <w:r w:rsidRPr="00116287">
              <w:rPr>
                <w:rFonts w:ascii="Times New Roman" w:hAnsi="Times New Roman"/>
                <w:sz w:val="20"/>
                <w:szCs w:val="20"/>
              </w:rPr>
              <w:t>837 Simpson Stuart Road,</w:t>
            </w:r>
          </w:p>
          <w:p w14:paraId="4898140E" w14:textId="78DD1C4A" w:rsidR="00E77B5E" w:rsidRPr="007A5D5E" w:rsidRDefault="00116287" w:rsidP="009B591F">
            <w:pPr>
              <w:pStyle w:val="Contact"/>
              <w:rPr>
                <w:rFonts w:ascii="Times New Roman" w:hAnsi="Times New Roman"/>
                <w:sz w:val="20"/>
                <w:szCs w:val="20"/>
              </w:rPr>
            </w:pPr>
            <w:r w:rsidRPr="00116287">
              <w:rPr>
                <w:rFonts w:ascii="Times New Roman" w:hAnsi="Times New Roman"/>
                <w:sz w:val="20"/>
                <w:szCs w:val="20"/>
              </w:rPr>
              <w:t>Dallas, TX 75241</w:t>
            </w:r>
          </w:p>
        </w:tc>
      </w:tr>
      <w:tr w:rsidR="00E77B5E" w:rsidRPr="007A5D5E" w14:paraId="4818B8BF" w14:textId="77777777" w:rsidTr="00673BDF">
        <w:trPr>
          <w:trHeight w:val="677"/>
        </w:trPr>
        <w:tc>
          <w:tcPr>
            <w:tcW w:w="3675" w:type="dxa"/>
            <w:gridSpan w:val="3"/>
            <w:vMerge/>
          </w:tcPr>
          <w:p w14:paraId="5B6AE01C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425" w:type="dxa"/>
            <w:vMerge/>
          </w:tcPr>
          <w:p w14:paraId="2E248557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 w:val="restart"/>
          </w:tcPr>
          <w:p w14:paraId="4A1C150D" w14:textId="31713535" w:rsidR="00E77B5E" w:rsidRPr="007A5D5E" w:rsidRDefault="00E81808" w:rsidP="009B591F">
            <w:pPr>
              <w:pStyle w:val="Heading1"/>
              <w:rPr>
                <w:rFonts w:ascii="Times New Roman" w:hAnsi="Times New Roman"/>
                <w:sz w:val="20"/>
              </w:rPr>
            </w:pPr>
            <w:r w:rsidRPr="007A5D5E">
              <w:rPr>
                <w:rFonts w:ascii="Times New Roman" w:hAnsi="Times New Roman"/>
                <w:sz w:val="20"/>
              </w:rPr>
              <w:t xml:space="preserve">Dear </w:t>
            </w:r>
            <w:proofErr w:type="gramStart"/>
            <w:r w:rsidRPr="007A5D5E">
              <w:rPr>
                <w:rFonts w:ascii="Times New Roman" w:hAnsi="Times New Roman"/>
                <w:sz w:val="20"/>
              </w:rPr>
              <w:t>Dr.</w:t>
            </w:r>
            <w:proofErr w:type="gramEnd"/>
            <w:r w:rsidR="00BE5888">
              <w:rPr>
                <w:rFonts w:ascii="Times New Roman" w:hAnsi="Times New Roman"/>
                <w:sz w:val="20"/>
              </w:rPr>
              <w:t xml:space="preserve"> </w:t>
            </w:r>
            <w:r w:rsidRPr="007A5D5E">
              <w:rPr>
                <w:rFonts w:ascii="Times New Roman" w:hAnsi="Times New Roman"/>
                <w:sz w:val="20"/>
              </w:rPr>
              <w:t xml:space="preserve">Tinajero, </w:t>
            </w:r>
          </w:p>
          <w:p w14:paraId="3CACFCD9" w14:textId="77777777" w:rsidR="00D83344" w:rsidRPr="007A5D5E" w:rsidRDefault="00D83344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59D8B14E" w14:textId="5EC572CB" w:rsidR="00D83344" w:rsidRPr="007A5D5E" w:rsidRDefault="00E81808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 xml:space="preserve">Hello! I hope all is well and </w:t>
            </w:r>
            <w:proofErr w:type="gramStart"/>
            <w:r w:rsidRPr="007A5D5E">
              <w:rPr>
                <w:rFonts w:ascii="Times New Roman" w:hAnsi="Times New Roman"/>
                <w:sz w:val="20"/>
                <w:szCs w:val="20"/>
              </w:rPr>
              <w:t>you</w:t>
            </w:r>
            <w:r w:rsidR="007A5D5E">
              <w:rPr>
                <w:rFonts w:ascii="Times New Roman" w:hAnsi="Times New Roman"/>
                <w:sz w:val="20"/>
                <w:szCs w:val="20"/>
              </w:rPr>
              <w:t>'re</w:t>
            </w:r>
            <w:proofErr w:type="gramEnd"/>
            <w:r w:rsidRPr="007A5D5E">
              <w:rPr>
                <w:rFonts w:ascii="Times New Roman" w:hAnsi="Times New Roman"/>
                <w:sz w:val="20"/>
                <w:szCs w:val="20"/>
              </w:rPr>
              <w:t xml:space="preserve"> staying safe during this pandemic. As your reading cover letters and </w:t>
            </w:r>
            <w:r w:rsidR="001856D8">
              <w:rPr>
                <w:rFonts w:ascii="Times New Roman" w:hAnsi="Times New Roman"/>
                <w:sz w:val="20"/>
                <w:szCs w:val="20"/>
              </w:rPr>
              <w:t>resumes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trying to find that candidate that sticks out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,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please consider my application.</w:t>
            </w:r>
          </w:p>
          <w:p w14:paraId="7ADAB6F4" w14:textId="77777777" w:rsidR="00673BDF" w:rsidRPr="007A5D5E" w:rsidRDefault="00673BDF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6FBDCF1B" w14:textId="77777777" w:rsidR="007A5D5E" w:rsidRDefault="00E81808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7A5D5E">
              <w:rPr>
                <w:rFonts w:ascii="Times New Roman" w:hAnsi="Times New Roman"/>
                <w:sz w:val="20"/>
                <w:szCs w:val="20"/>
              </w:rPr>
              <w:t>I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'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>m</w:t>
            </w:r>
            <w:proofErr w:type="gramEnd"/>
            <w:r w:rsidRPr="007A5D5E">
              <w:rPr>
                <w:rFonts w:ascii="Times New Roman" w:hAnsi="Times New Roman"/>
                <w:sz w:val="20"/>
                <w:szCs w:val="20"/>
              </w:rPr>
              <w:t xml:space="preserve"> probably not the best or most impressive candidate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;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however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,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I bring something different to the table. See</w:t>
            </w:r>
            <w:r w:rsidR="007A5D5E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gramStart"/>
            <w:r w:rsidRPr="007A5D5E">
              <w:rPr>
                <w:rFonts w:ascii="Times New Roman" w:hAnsi="Times New Roman"/>
                <w:sz w:val="20"/>
                <w:szCs w:val="20"/>
              </w:rPr>
              <w:t>I've</w:t>
            </w:r>
            <w:proofErr w:type="gramEnd"/>
            <w:r w:rsidRPr="007A5D5E">
              <w:rPr>
                <w:rFonts w:ascii="Times New Roman" w:hAnsi="Times New Roman"/>
                <w:sz w:val="20"/>
                <w:szCs w:val="20"/>
              </w:rPr>
              <w:t xml:space="preserve"> learned that life experiences 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>provide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us with 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significan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t characteristics that your scholarship is seeking. </w:t>
            </w:r>
          </w:p>
          <w:p w14:paraId="440CC86D" w14:textId="77777777" w:rsidR="007A5D5E" w:rsidRDefault="007A5D5E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7DC20CDD" w14:textId="4AED3AD5" w:rsidR="00E77B5E" w:rsidRPr="007A5D5E" w:rsidRDefault="007A5D5E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Over my short lifetime,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've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ome to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 xml:space="preserve"> appreciate the little thing</w:t>
            </w:r>
            <w:r>
              <w:rPr>
                <w:rFonts w:ascii="Times New Roman" w:hAnsi="Times New Roman"/>
                <w:sz w:val="20"/>
                <w:szCs w:val="20"/>
              </w:rPr>
              <w:t>s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 xml:space="preserve"> that life gives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 xml:space="preserve"> like service, family,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 xml:space="preserve"> health, love,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 xml:space="preserve"> and opportunity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,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 xml:space="preserve"> especially during this time in which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t 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>seems lik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these things are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fading away</w:t>
            </w:r>
            <w:r w:rsidR="00D83344" w:rsidRPr="007A5D5E">
              <w:rPr>
                <w:rFonts w:ascii="Times New Roman" w:hAnsi="Times New Roman"/>
                <w:sz w:val="20"/>
                <w:szCs w:val="20"/>
              </w:rPr>
              <w:t xml:space="preserve">.  </w:t>
            </w:r>
          </w:p>
          <w:p w14:paraId="69558314" w14:textId="77777777" w:rsidR="00673BDF" w:rsidRPr="007A5D5E" w:rsidRDefault="00673BDF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4B4E2FFC" w14:textId="0C5B95DF" w:rsidR="00673BDF" w:rsidRPr="007A5D5E" w:rsidRDefault="00D83344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>The D</w:t>
            </w:r>
            <w:r w:rsidR="0099120C">
              <w:rPr>
                <w:rFonts w:ascii="Times New Roman" w:hAnsi="Times New Roman"/>
                <w:sz w:val="20"/>
                <w:szCs w:val="20"/>
              </w:rPr>
              <w:t xml:space="preserve">WF 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scholarship prides itself 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 xml:space="preserve">on the idea that </w:t>
            </w:r>
            <w:proofErr w:type="gramStart"/>
            <w:r w:rsidR="00673BDF" w:rsidRPr="007A5D5E">
              <w:rPr>
                <w:rFonts w:ascii="Times New Roman" w:hAnsi="Times New Roman"/>
                <w:sz w:val="20"/>
                <w:szCs w:val="20"/>
              </w:rPr>
              <w:t>it's</w:t>
            </w:r>
            <w:proofErr w:type="gramEnd"/>
            <w:r w:rsidR="00673BDF" w:rsidRPr="007A5D5E">
              <w:rPr>
                <w:rFonts w:ascii="Times New Roman" w:hAnsi="Times New Roman"/>
                <w:sz w:val="20"/>
                <w:szCs w:val="20"/>
              </w:rPr>
              <w:t xml:space="preserve"> making the change to better one's future, and I feel that it is my future you should consider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>. As an a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spiring</w:t>
            </w:r>
            <w:r w:rsidR="007A5D5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>lawyer</w:t>
            </w:r>
            <w:r w:rsidR="00673BDF" w:rsidRPr="007A5D5E">
              <w:rPr>
                <w:rFonts w:ascii="Times New Roman" w:hAnsi="Times New Roman"/>
                <w:sz w:val="20"/>
                <w:szCs w:val="20"/>
              </w:rPr>
              <w:t>, I plan to give back to the same community that once gave to me, and I know this scholarship will invest in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that goal.  </w:t>
            </w:r>
          </w:p>
          <w:p w14:paraId="68DD0367" w14:textId="77777777" w:rsidR="00673BDF" w:rsidRPr="007A5D5E" w:rsidRDefault="00673BDF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2B37475F" w14:textId="45A2BC3B" w:rsidR="00673BDF" w:rsidRPr="007A5D5E" w:rsidRDefault="00673BDF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 xml:space="preserve">This scholarship </w:t>
            </w:r>
            <w:r w:rsidR="007A5D5E">
              <w:rPr>
                <w:rFonts w:ascii="Times New Roman" w:hAnsi="Times New Roman"/>
                <w:sz w:val="20"/>
                <w:szCs w:val="20"/>
              </w:rPr>
              <w:t>wants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to pour water on a seed that will grow</w:t>
            </w:r>
            <w:r w:rsidR="007A5D5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and plant other seeds. I ask you to consider me to be that seed </w:t>
            </w:r>
            <w:r w:rsidR="001856D8">
              <w:rPr>
                <w:rFonts w:ascii="Times New Roman" w:hAnsi="Times New Roman"/>
                <w:sz w:val="20"/>
                <w:szCs w:val="20"/>
              </w:rPr>
              <w:t>to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grow a new generation of leaders to help </w:t>
            </w:r>
            <w:r w:rsidR="007A5D5E">
              <w:rPr>
                <w:rFonts w:ascii="Times New Roman" w:hAnsi="Times New Roman"/>
                <w:sz w:val="20"/>
                <w:szCs w:val="20"/>
              </w:rPr>
              <w:t xml:space="preserve">plant seeds to 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better our city, </w:t>
            </w:r>
            <w:r w:rsidR="00A417A0">
              <w:rPr>
                <w:rFonts w:ascii="Times New Roman" w:hAnsi="Times New Roman"/>
                <w:sz w:val="20"/>
                <w:szCs w:val="20"/>
              </w:rPr>
              <w:t>state, country, and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 xml:space="preserve"> world.</w:t>
            </w:r>
          </w:p>
          <w:p w14:paraId="4A0931C6" w14:textId="77777777" w:rsidR="00673BDF" w:rsidRPr="007A5D5E" w:rsidRDefault="00673BDF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C2E13AC" w14:textId="7F9D58B5" w:rsidR="00673BDF" w:rsidRPr="007A5D5E" w:rsidRDefault="00673BDF" w:rsidP="00D83344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 xml:space="preserve">Thanks for </w:t>
            </w:r>
            <w:r w:rsidR="007A5D5E">
              <w:rPr>
                <w:rFonts w:ascii="Times New Roman" w:hAnsi="Times New Roman"/>
                <w:sz w:val="20"/>
                <w:szCs w:val="20"/>
              </w:rPr>
              <w:t xml:space="preserve">your </w:t>
            </w:r>
            <w:r w:rsidRPr="007A5D5E">
              <w:rPr>
                <w:rFonts w:ascii="Times New Roman" w:hAnsi="Times New Roman"/>
                <w:sz w:val="20"/>
                <w:szCs w:val="20"/>
              </w:rPr>
              <w:t>time and consideration.</w:t>
            </w:r>
          </w:p>
          <w:p w14:paraId="162301BE" w14:textId="77777777" w:rsidR="007A5D5E" w:rsidRPr="007A5D5E" w:rsidRDefault="007A5D5E" w:rsidP="00673BDF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27B74590" w14:textId="1F298012" w:rsidR="00673BDF" w:rsidRPr="007A5D5E" w:rsidRDefault="00673BDF" w:rsidP="00673BDF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>Regards,</w:t>
            </w:r>
          </w:p>
          <w:p w14:paraId="18747E29" w14:textId="6149A292" w:rsidR="00E77B5E" w:rsidRPr="007A5D5E" w:rsidRDefault="00673BDF" w:rsidP="00673BDF">
            <w:pPr>
              <w:pStyle w:val="Contact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7A5D5E">
              <w:rPr>
                <w:rFonts w:ascii="Times New Roman" w:hAnsi="Times New Roman"/>
                <w:sz w:val="20"/>
                <w:szCs w:val="20"/>
              </w:rPr>
              <w:t>Tyler Anderson-Majors</w:t>
            </w:r>
          </w:p>
        </w:tc>
      </w:tr>
      <w:tr w:rsidR="00E77B5E" w:rsidRPr="007A5D5E" w14:paraId="6EE8BFE9" w14:textId="77777777" w:rsidTr="00673BDF">
        <w:trPr>
          <w:trHeight w:val="1119"/>
        </w:trPr>
        <w:tc>
          <w:tcPr>
            <w:tcW w:w="721" w:type="dxa"/>
          </w:tcPr>
          <w:p w14:paraId="777446A8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2953" w:type="dxa"/>
            <w:gridSpan w:val="2"/>
          </w:tcPr>
          <w:p w14:paraId="42C7A1FA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425" w:type="dxa"/>
            <w:vMerge/>
          </w:tcPr>
          <w:p w14:paraId="7F9DD2E7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64B0D503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4F1EAEDC" w14:textId="77777777" w:rsidTr="00673BDF">
        <w:trPr>
          <w:trHeight w:val="522"/>
        </w:trPr>
        <w:tc>
          <w:tcPr>
            <w:tcW w:w="721" w:type="dxa"/>
          </w:tcPr>
          <w:p w14:paraId="72173618" w14:textId="77777777" w:rsidR="00E77B5E" w:rsidRPr="00673BDF" w:rsidRDefault="00E77B5E" w:rsidP="00CC1E8B">
            <w:pPr>
              <w:pStyle w:val="Contact"/>
              <w:rPr>
                <w:noProof/>
                <w:sz w:val="18"/>
                <w:szCs w:val="18"/>
              </w:rPr>
            </w:pPr>
          </w:p>
        </w:tc>
        <w:tc>
          <w:tcPr>
            <w:tcW w:w="607" w:type="dxa"/>
            <w:tcMar>
              <w:left w:w="0" w:type="dxa"/>
              <w:right w:w="0" w:type="dxa"/>
            </w:tcMar>
            <w:vAlign w:val="center"/>
          </w:tcPr>
          <w:p w14:paraId="7F8318A5" w14:textId="77777777" w:rsidR="00E77B5E" w:rsidRPr="00673BDF" w:rsidRDefault="00E77B5E" w:rsidP="00CC1E8B">
            <w:pPr>
              <w:pStyle w:val="Contact"/>
              <w:rPr>
                <w:sz w:val="18"/>
                <w:szCs w:val="18"/>
              </w:rPr>
            </w:pPr>
            <w:r w:rsidRPr="00673BDF">
              <w:rPr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6F561FF3" wp14:editId="5614B1C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D37257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2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46" w:type="dxa"/>
            <w:vAlign w:val="center"/>
          </w:tcPr>
          <w:p w14:paraId="635581BA" w14:textId="418E60A5" w:rsidR="00E77B5E" w:rsidRPr="007A5D5E" w:rsidRDefault="00673BDF" w:rsidP="00AE68A8">
            <w:pPr>
              <w:pStyle w:val="Information"/>
              <w:rPr>
                <w:rFonts w:ascii="Times New Roman" w:hAnsi="Times New Roman"/>
                <w:sz w:val="22"/>
                <w:szCs w:val="22"/>
              </w:rPr>
            </w:pPr>
            <w:r w:rsidRPr="007A5D5E">
              <w:rPr>
                <w:rFonts w:ascii="Times New Roman" w:hAnsi="Times New Roman"/>
                <w:sz w:val="22"/>
                <w:szCs w:val="22"/>
              </w:rPr>
              <w:t>Dallas, Texas</w:t>
            </w:r>
          </w:p>
          <w:p w14:paraId="625EAC49" w14:textId="5540A072" w:rsidR="00E77B5E" w:rsidRPr="007A5D5E" w:rsidRDefault="00E77B5E" w:rsidP="00AE68A8">
            <w:pPr>
              <w:pStyle w:val="Information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25" w:type="dxa"/>
            <w:vMerge/>
          </w:tcPr>
          <w:p w14:paraId="6504660D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74CBF263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65E7116C" w14:textId="77777777" w:rsidTr="00673BDF">
        <w:trPr>
          <w:trHeight w:val="175"/>
        </w:trPr>
        <w:tc>
          <w:tcPr>
            <w:tcW w:w="721" w:type="dxa"/>
          </w:tcPr>
          <w:p w14:paraId="6727012A" w14:textId="77777777" w:rsidR="00E77B5E" w:rsidRPr="00673BDF" w:rsidRDefault="00E77B5E" w:rsidP="00AE68A8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953" w:type="dxa"/>
            <w:gridSpan w:val="2"/>
            <w:vAlign w:val="center"/>
          </w:tcPr>
          <w:p w14:paraId="5E64A0E4" w14:textId="77777777" w:rsidR="00E77B5E" w:rsidRPr="007A5D5E" w:rsidRDefault="00E77B5E" w:rsidP="00AE68A8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25" w:type="dxa"/>
            <w:vMerge/>
          </w:tcPr>
          <w:p w14:paraId="557D359A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3F7E2891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42714A7B" w14:textId="77777777" w:rsidTr="00673BDF">
        <w:trPr>
          <w:trHeight w:val="599"/>
        </w:trPr>
        <w:tc>
          <w:tcPr>
            <w:tcW w:w="721" w:type="dxa"/>
          </w:tcPr>
          <w:p w14:paraId="6C9458C3" w14:textId="77777777" w:rsidR="00E77B5E" w:rsidRPr="00673BDF" w:rsidRDefault="00E77B5E" w:rsidP="00CC1E8B">
            <w:pPr>
              <w:pStyle w:val="Contact"/>
              <w:rPr>
                <w:noProof/>
                <w:sz w:val="18"/>
                <w:szCs w:val="18"/>
              </w:rPr>
            </w:pPr>
          </w:p>
        </w:tc>
        <w:tc>
          <w:tcPr>
            <w:tcW w:w="607" w:type="dxa"/>
            <w:tcMar>
              <w:left w:w="0" w:type="dxa"/>
              <w:right w:w="0" w:type="dxa"/>
            </w:tcMar>
            <w:vAlign w:val="center"/>
          </w:tcPr>
          <w:p w14:paraId="121E2CB3" w14:textId="77777777" w:rsidR="00E77B5E" w:rsidRPr="00673BDF" w:rsidRDefault="00E77B5E" w:rsidP="00CC1E8B">
            <w:pPr>
              <w:pStyle w:val="Contact"/>
              <w:rPr>
                <w:sz w:val="18"/>
                <w:szCs w:val="18"/>
              </w:rPr>
            </w:pPr>
            <w:r w:rsidRPr="00673BDF">
              <w:rPr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72F3F1FB" wp14:editId="13972538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88B7ED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PAEWWDQAAJY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4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46" w:type="dxa"/>
            <w:vAlign w:val="center"/>
          </w:tcPr>
          <w:p w14:paraId="2AA58C3F" w14:textId="1164EB7E" w:rsidR="00E77B5E" w:rsidRPr="007A5D5E" w:rsidRDefault="00673BDF" w:rsidP="00AE68A8">
            <w:pPr>
              <w:pStyle w:val="Information"/>
              <w:rPr>
                <w:rFonts w:ascii="Times New Roman" w:hAnsi="Times New Roman"/>
                <w:sz w:val="22"/>
                <w:szCs w:val="22"/>
              </w:rPr>
            </w:pPr>
            <w:r w:rsidRPr="007A5D5E">
              <w:rPr>
                <w:rFonts w:ascii="Times New Roman" w:hAnsi="Times New Roman"/>
                <w:sz w:val="22"/>
                <w:szCs w:val="22"/>
              </w:rPr>
              <w:t>682-557-1754</w:t>
            </w:r>
          </w:p>
        </w:tc>
        <w:tc>
          <w:tcPr>
            <w:tcW w:w="425" w:type="dxa"/>
            <w:vMerge/>
          </w:tcPr>
          <w:p w14:paraId="2C020FB9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662206F1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43446145" w14:textId="77777777" w:rsidTr="00673BDF">
        <w:trPr>
          <w:trHeight w:val="175"/>
        </w:trPr>
        <w:tc>
          <w:tcPr>
            <w:tcW w:w="721" w:type="dxa"/>
          </w:tcPr>
          <w:p w14:paraId="0F431EFD" w14:textId="77777777" w:rsidR="00E77B5E" w:rsidRPr="00673BDF" w:rsidRDefault="00E77B5E" w:rsidP="00AE68A8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953" w:type="dxa"/>
            <w:gridSpan w:val="2"/>
            <w:vAlign w:val="center"/>
          </w:tcPr>
          <w:p w14:paraId="1D087C45" w14:textId="77777777" w:rsidR="00E77B5E" w:rsidRPr="007A5D5E" w:rsidRDefault="00E77B5E" w:rsidP="00AE68A8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25" w:type="dxa"/>
            <w:vMerge/>
          </w:tcPr>
          <w:p w14:paraId="69942AEC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743F80FD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1D9FA5C3" w14:textId="77777777" w:rsidTr="00673BDF">
        <w:trPr>
          <w:trHeight w:val="608"/>
        </w:trPr>
        <w:tc>
          <w:tcPr>
            <w:tcW w:w="721" w:type="dxa"/>
          </w:tcPr>
          <w:p w14:paraId="31547B8B" w14:textId="77777777" w:rsidR="00E77B5E" w:rsidRPr="00673BDF" w:rsidRDefault="00E77B5E" w:rsidP="00CC1E8B">
            <w:pPr>
              <w:pStyle w:val="Contact"/>
              <w:rPr>
                <w:noProof/>
                <w:sz w:val="18"/>
                <w:szCs w:val="18"/>
              </w:rPr>
            </w:pPr>
          </w:p>
        </w:tc>
        <w:tc>
          <w:tcPr>
            <w:tcW w:w="607" w:type="dxa"/>
            <w:tcMar>
              <w:left w:w="0" w:type="dxa"/>
              <w:right w:w="0" w:type="dxa"/>
            </w:tcMar>
            <w:vAlign w:val="center"/>
          </w:tcPr>
          <w:p w14:paraId="1114576B" w14:textId="77777777" w:rsidR="00E77B5E" w:rsidRPr="00673BDF" w:rsidRDefault="00E77B5E" w:rsidP="00CC1E8B">
            <w:pPr>
              <w:pStyle w:val="Contact"/>
              <w:rPr>
                <w:sz w:val="18"/>
                <w:szCs w:val="18"/>
              </w:rPr>
            </w:pPr>
            <w:r w:rsidRPr="00673BDF">
              <w:rPr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287B92B6" wp14:editId="27B820E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C2F24B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cGG78jIAAOz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6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46" w:type="dxa"/>
            <w:vAlign w:val="center"/>
          </w:tcPr>
          <w:p w14:paraId="4E6CF546" w14:textId="450C166A" w:rsidR="00E77B5E" w:rsidRDefault="007A5D5E" w:rsidP="00AE68A8">
            <w:pPr>
              <w:pStyle w:val="Information"/>
              <w:rPr>
                <w:rFonts w:ascii="Times New Roman" w:hAnsi="Times New Roman"/>
                <w:sz w:val="22"/>
                <w:szCs w:val="22"/>
              </w:rPr>
            </w:pPr>
            <w:hyperlink r:id="rId17" w:history="1">
              <w:r w:rsidRPr="006851D8">
                <w:rPr>
                  <w:rStyle w:val="Hyperlink"/>
                  <w:rFonts w:ascii="Times New Roman" w:hAnsi="Times New Roman"/>
                  <w:sz w:val="22"/>
                  <w:szCs w:val="22"/>
                </w:rPr>
                <w:t>tyleranderson-majors@my.untdallas.ed</w:t>
              </w:r>
              <w:r w:rsidRPr="006851D8">
                <w:rPr>
                  <w:rStyle w:val="Hyperlink"/>
                  <w:rFonts w:ascii="Times New Roman" w:hAnsi="Times New Roman"/>
                  <w:sz w:val="22"/>
                  <w:szCs w:val="22"/>
                </w:rPr>
                <w:t>u</w:t>
              </w:r>
            </w:hyperlink>
          </w:p>
          <w:p w14:paraId="546A6821" w14:textId="748932C0" w:rsidR="007A5D5E" w:rsidRPr="007A5D5E" w:rsidRDefault="007A5D5E" w:rsidP="00AE68A8">
            <w:pPr>
              <w:pStyle w:val="Information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25" w:type="dxa"/>
            <w:vMerge/>
          </w:tcPr>
          <w:p w14:paraId="1129A60A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05D37E44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34DBBDFB" w14:textId="77777777" w:rsidTr="00673BDF">
        <w:trPr>
          <w:trHeight w:val="167"/>
        </w:trPr>
        <w:tc>
          <w:tcPr>
            <w:tcW w:w="721" w:type="dxa"/>
          </w:tcPr>
          <w:p w14:paraId="10A6E004" w14:textId="77777777" w:rsidR="00E77B5E" w:rsidRPr="00673BDF" w:rsidRDefault="00E77B5E" w:rsidP="00AE68A8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953" w:type="dxa"/>
            <w:gridSpan w:val="2"/>
            <w:vAlign w:val="center"/>
          </w:tcPr>
          <w:p w14:paraId="6CECB971" w14:textId="77777777" w:rsidR="00E77B5E" w:rsidRPr="00673BDF" w:rsidRDefault="00E77B5E" w:rsidP="00AE68A8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425" w:type="dxa"/>
            <w:vMerge/>
          </w:tcPr>
          <w:p w14:paraId="50930289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32D51D8F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3926855A" w14:textId="77777777" w:rsidTr="00673BDF">
        <w:trPr>
          <w:trHeight w:val="608"/>
        </w:trPr>
        <w:tc>
          <w:tcPr>
            <w:tcW w:w="721" w:type="dxa"/>
          </w:tcPr>
          <w:p w14:paraId="6D142783" w14:textId="77777777" w:rsidR="00E77B5E" w:rsidRPr="00673BDF" w:rsidRDefault="00E77B5E" w:rsidP="00CC1E8B">
            <w:pPr>
              <w:pStyle w:val="Contact"/>
              <w:rPr>
                <w:noProof/>
                <w:sz w:val="18"/>
                <w:szCs w:val="18"/>
              </w:rPr>
            </w:pPr>
          </w:p>
        </w:tc>
        <w:tc>
          <w:tcPr>
            <w:tcW w:w="607" w:type="dxa"/>
            <w:tcMar>
              <w:left w:w="0" w:type="dxa"/>
              <w:right w:w="0" w:type="dxa"/>
            </w:tcMar>
            <w:vAlign w:val="center"/>
          </w:tcPr>
          <w:p w14:paraId="393CCAEB" w14:textId="4D9223FE" w:rsidR="00E77B5E" w:rsidRPr="00673BDF" w:rsidRDefault="00E77B5E" w:rsidP="00CC1E8B">
            <w:pPr>
              <w:pStyle w:val="Contact"/>
              <w:rPr>
                <w:sz w:val="18"/>
                <w:szCs w:val="18"/>
              </w:rPr>
            </w:pPr>
          </w:p>
        </w:tc>
        <w:tc>
          <w:tcPr>
            <w:tcW w:w="2346" w:type="dxa"/>
            <w:vAlign w:val="center"/>
          </w:tcPr>
          <w:p w14:paraId="6C417CCC" w14:textId="49303F1E" w:rsidR="00E77B5E" w:rsidRPr="00673BDF" w:rsidRDefault="00E77B5E" w:rsidP="00AE68A8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5" w:type="dxa"/>
            <w:vMerge/>
          </w:tcPr>
          <w:p w14:paraId="275D9FBD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4DC5D26D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  <w:tr w:rsidR="00E77B5E" w:rsidRPr="007A5D5E" w14:paraId="78CC2FD0" w14:textId="77777777" w:rsidTr="00673BDF">
        <w:trPr>
          <w:trHeight w:val="2355"/>
        </w:trPr>
        <w:tc>
          <w:tcPr>
            <w:tcW w:w="721" w:type="dxa"/>
          </w:tcPr>
          <w:p w14:paraId="15D69ACD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2953" w:type="dxa"/>
            <w:gridSpan w:val="2"/>
          </w:tcPr>
          <w:p w14:paraId="64FD5A6D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425" w:type="dxa"/>
          </w:tcPr>
          <w:p w14:paraId="6682EB07" w14:textId="77777777" w:rsidR="00E77B5E" w:rsidRPr="00673BDF" w:rsidRDefault="00E77B5E" w:rsidP="00AE68A8">
            <w:pPr>
              <w:rPr>
                <w:sz w:val="18"/>
                <w:szCs w:val="18"/>
              </w:rPr>
            </w:pPr>
          </w:p>
        </w:tc>
        <w:tc>
          <w:tcPr>
            <w:tcW w:w="6632" w:type="dxa"/>
            <w:gridSpan w:val="2"/>
            <w:vMerge/>
          </w:tcPr>
          <w:p w14:paraId="477F46CE" w14:textId="77777777" w:rsidR="00E77B5E" w:rsidRPr="007A5D5E" w:rsidRDefault="00E77B5E" w:rsidP="00AE68A8">
            <w:pPr>
              <w:rPr>
                <w:sz w:val="20"/>
                <w:szCs w:val="20"/>
              </w:rPr>
            </w:pPr>
          </w:p>
        </w:tc>
      </w:tr>
    </w:tbl>
    <w:p w14:paraId="4C533CBE" w14:textId="5A51EDF5" w:rsidR="007F5B63" w:rsidRDefault="007A5D5E" w:rsidP="009B591F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</w:t>
      </w:r>
    </w:p>
    <w:p w14:paraId="0C76B8C6" w14:textId="52610AC5" w:rsidR="007A5D5E" w:rsidRPr="007A5D5E" w:rsidRDefault="007A5D5E" w:rsidP="007A5D5E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"With</w:t>
      </w:r>
      <w:r w:rsidRPr="007A5D5E">
        <w:rPr>
          <w:sz w:val="18"/>
          <w:szCs w:val="18"/>
        </w:rPr>
        <w:t xml:space="preserve"> every deed</w:t>
      </w:r>
      <w:r>
        <w:rPr>
          <w:sz w:val="18"/>
          <w:szCs w:val="18"/>
        </w:rPr>
        <w:t>,</w:t>
      </w:r>
      <w:r w:rsidRPr="007A5D5E">
        <w:rPr>
          <w:sz w:val="18"/>
          <w:szCs w:val="18"/>
        </w:rPr>
        <w:t xml:space="preserve"> you are sowing a seed, though the harvest you may not see.</w:t>
      </w:r>
      <w:r>
        <w:rPr>
          <w:sz w:val="18"/>
          <w:szCs w:val="18"/>
        </w:rPr>
        <w:t>"</w:t>
      </w:r>
    </w:p>
    <w:p w14:paraId="1422A606" w14:textId="3F667D42" w:rsidR="007A5D5E" w:rsidRPr="007A5D5E" w:rsidRDefault="007A5D5E" w:rsidP="007A5D5E">
      <w:pPr>
        <w:pStyle w:val="ListParagraph"/>
        <w:numPr>
          <w:ilvl w:val="0"/>
          <w:numId w:val="0"/>
        </w:numPr>
        <w:ind w:left="2685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  - </w:t>
      </w:r>
      <w:r w:rsidRPr="007A5D5E">
        <w:rPr>
          <w:sz w:val="18"/>
          <w:szCs w:val="18"/>
        </w:rPr>
        <w:t>Ella Wheeler Wilcox</w:t>
      </w:r>
    </w:p>
    <w:sectPr w:rsidR="007A5D5E" w:rsidRPr="007A5D5E" w:rsidSect="00E77B5E">
      <w:headerReference w:type="default" r:id="rId18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617E5" w14:textId="77777777" w:rsidR="00B04929" w:rsidRDefault="00B04929" w:rsidP="00590471">
      <w:r>
        <w:separator/>
      </w:r>
    </w:p>
  </w:endnote>
  <w:endnote w:type="continuationSeparator" w:id="0">
    <w:p w14:paraId="2D12B19A" w14:textId="77777777" w:rsidR="00B04929" w:rsidRDefault="00B0492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52E57" w14:textId="77777777" w:rsidR="00B04929" w:rsidRDefault="00B04929" w:rsidP="00590471">
      <w:r>
        <w:separator/>
      </w:r>
    </w:p>
  </w:footnote>
  <w:footnote w:type="continuationSeparator" w:id="0">
    <w:p w14:paraId="6A65E0B9" w14:textId="77777777" w:rsidR="00B04929" w:rsidRDefault="00B0492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7D0A8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E6F4A5A" wp14:editId="5E840CB3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727E51B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F422E6"/>
    <w:multiLevelType w:val="hybridMultilevel"/>
    <w:tmpl w:val="9090842A"/>
    <w:lvl w:ilvl="0" w:tplc="162E5A5A">
      <w:start w:val="682"/>
      <w:numFmt w:val="bullet"/>
      <w:lvlText w:val="-"/>
      <w:lvlJc w:val="left"/>
      <w:pPr>
        <w:ind w:left="268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zAzMTIxMrW0MLVQ0lEKTi0uzszPAykwrAUAOcQ6TSwAAAA="/>
  </w:docVars>
  <w:rsids>
    <w:rsidRoot w:val="00E81808"/>
    <w:rsid w:val="00055B72"/>
    <w:rsid w:val="00060042"/>
    <w:rsid w:val="0008685D"/>
    <w:rsid w:val="00112FD7"/>
    <w:rsid w:val="00116287"/>
    <w:rsid w:val="001253DD"/>
    <w:rsid w:val="00150ABD"/>
    <w:rsid w:val="001856D8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73BDF"/>
    <w:rsid w:val="006920F0"/>
    <w:rsid w:val="006C020C"/>
    <w:rsid w:val="006D79A8"/>
    <w:rsid w:val="007575B6"/>
    <w:rsid w:val="007A5D5E"/>
    <w:rsid w:val="007F5B63"/>
    <w:rsid w:val="00803A0A"/>
    <w:rsid w:val="00846CB9"/>
    <w:rsid w:val="008A1E6E"/>
    <w:rsid w:val="008B108C"/>
    <w:rsid w:val="008C2CFC"/>
    <w:rsid w:val="009475DC"/>
    <w:rsid w:val="00967B93"/>
    <w:rsid w:val="0099120C"/>
    <w:rsid w:val="009B591F"/>
    <w:rsid w:val="00A31B16"/>
    <w:rsid w:val="00A417A0"/>
    <w:rsid w:val="00AE68A8"/>
    <w:rsid w:val="00B04929"/>
    <w:rsid w:val="00B6466C"/>
    <w:rsid w:val="00B76CDA"/>
    <w:rsid w:val="00BE5888"/>
    <w:rsid w:val="00C14078"/>
    <w:rsid w:val="00C83A18"/>
    <w:rsid w:val="00CC1E8B"/>
    <w:rsid w:val="00CD2321"/>
    <w:rsid w:val="00CE1E3D"/>
    <w:rsid w:val="00D053FA"/>
    <w:rsid w:val="00D26515"/>
    <w:rsid w:val="00D83344"/>
    <w:rsid w:val="00E26AED"/>
    <w:rsid w:val="00E73AB8"/>
    <w:rsid w:val="00E77B5E"/>
    <w:rsid w:val="00E81808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B803B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7A5D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7A5D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tyleranderson-majors@my.untdallas.ed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ejm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2T03:10:00Z</dcterms:created>
  <dcterms:modified xsi:type="dcterms:W3CDTF">2021-04-12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